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4045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6:04Z</dcterms:created>
  <dcterms:modified xsi:type="dcterms:W3CDTF">2021-01-20T13:56:04Z</dcterms:modified>
</cp:coreProperties>
</file>